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1466E4" w14:textId="3421D721" w:rsidR="00700B81" w:rsidRDefault="00EA3C5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roduction to </w:t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146E9E7" w14:textId="1A1340CE" w:rsidR="00EA3C57" w:rsidRDefault="00EA3C57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a platform where you can collaborate with other developers and work on </w:t>
      </w:r>
      <w:proofErr w:type="spellStart"/>
      <w:r>
        <w:rPr>
          <w:rFonts w:ascii="Times New Roman" w:hAnsi="Times New Roman" w:cs="Times New Roman"/>
          <w:sz w:val="24"/>
          <w:szCs w:val="24"/>
        </w:rPr>
        <w:t>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pplication simultaneously. It has various commands to be followed to perform functions on </w:t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FA9DB00" w14:textId="633B33A2" w:rsidR="00EA3C57" w:rsidRDefault="00EA3C5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t status</w:t>
      </w:r>
    </w:p>
    <w:p w14:paraId="7138B1F4" w14:textId="7AAA8CB0" w:rsidR="00EA3C57" w:rsidRDefault="00EA3C5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t commit</w:t>
      </w:r>
    </w:p>
    <w:p w14:paraId="7BE434F2" w14:textId="24CA4052" w:rsidR="00EA3C57" w:rsidRPr="00EA3C57" w:rsidRDefault="00EA3C5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t add . </w:t>
      </w:r>
    </w:p>
    <w:sectPr w:rsidR="00EA3C57" w:rsidRPr="00EA3C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SzNDQ2MDY3MbM0NTZV0lEKTi0uzszPAykwrAUAB7w5kSwAAAA="/>
  </w:docVars>
  <w:rsids>
    <w:rsidRoot w:val="00BB0678"/>
    <w:rsid w:val="00700B81"/>
    <w:rsid w:val="00BB0678"/>
    <w:rsid w:val="00EA3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8570A0"/>
  <w15:chartTrackingRefBased/>
  <w15:docId w15:val="{145E96F8-511F-46CA-885C-474D28A27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5</Words>
  <Characters>206</Characters>
  <Application>Microsoft Office Word</Application>
  <DocSecurity>0</DocSecurity>
  <Lines>1</Lines>
  <Paragraphs>1</Paragraphs>
  <ScaleCrop>false</ScaleCrop>
  <Company/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itha Mandala</dc:creator>
  <cp:keywords/>
  <dc:description/>
  <cp:lastModifiedBy>Nishitha Mandala</cp:lastModifiedBy>
  <cp:revision>2</cp:revision>
  <dcterms:created xsi:type="dcterms:W3CDTF">2020-08-12T07:34:00Z</dcterms:created>
  <dcterms:modified xsi:type="dcterms:W3CDTF">2020-08-12T07:38:00Z</dcterms:modified>
</cp:coreProperties>
</file>